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9244C" w14:textId="7B546B35" w:rsidR="00D15BD5" w:rsidRPr="00790EFE" w:rsidRDefault="00812143">
      <w:pPr>
        <w:rPr>
          <w:rFonts w:ascii="Arial" w:hAnsi="Arial" w:cs="Arial"/>
          <w:i/>
          <w:iCs/>
        </w:rPr>
      </w:pPr>
      <w:r w:rsidRPr="00790EFE">
        <w:rPr>
          <w:rFonts w:ascii="Arial" w:hAnsi="Arial" w:cs="Arial"/>
          <w:i/>
          <w:iCs/>
        </w:rPr>
        <w:t>Is Satan the true hero of Paradise Lost?  Defend your position using evidence from the text. </w:t>
      </w:r>
      <w:r w:rsidRPr="00790EFE">
        <w:rPr>
          <w:rFonts w:ascii="Arial" w:hAnsi="Arial" w:cs="Arial"/>
          <w:i/>
          <w:iCs/>
        </w:rPr>
        <w:br/>
        <w:t xml:space="preserve">please find evidence </w:t>
      </w:r>
      <w:proofErr w:type="spellStart"/>
      <w:r w:rsidRPr="00790EFE">
        <w:rPr>
          <w:rFonts w:ascii="Arial" w:hAnsi="Arial" w:cs="Arial"/>
          <w:i/>
          <w:iCs/>
        </w:rPr>
        <w:t>fro</w:t>
      </w:r>
      <w:proofErr w:type="spellEnd"/>
      <w:r w:rsidRPr="00790EFE">
        <w:rPr>
          <w:rFonts w:ascii="Arial" w:hAnsi="Arial" w:cs="Arial"/>
          <w:i/>
          <w:iCs/>
        </w:rPr>
        <w:t xml:space="preserve"> the book and use citation.</w:t>
      </w:r>
    </w:p>
    <w:sectPr w:rsidR="00D15BD5" w:rsidRPr="00790E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zKxNDY3M7A0MTJU0lEKTi0uzszPAykwrAUA6HZNHywAAAA="/>
  </w:docVars>
  <w:rsids>
    <w:rsidRoot w:val="00812143"/>
    <w:rsid w:val="00790EFE"/>
    <w:rsid w:val="0081214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AAD34"/>
  <w15:chartTrackingRefBased/>
  <w15:docId w15:val="{419E2F59-9536-41BA-9C9E-83C48E861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0T16:08:00Z</dcterms:created>
  <dcterms:modified xsi:type="dcterms:W3CDTF">2022-05-10T16:08:00Z</dcterms:modified>
</cp:coreProperties>
</file>